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064EE7" w14:textId="77777777" w:rsidR="00580463" w:rsidRPr="00580463" w:rsidRDefault="00580463" w:rsidP="00580463">
      <w:pPr>
        <w:shd w:val="clear" w:color="auto" w:fill="FFFFFF"/>
        <w:spacing w:after="100" w:afterAutospacing="1" w:line="240" w:lineRule="auto"/>
        <w:jc w:val="center"/>
        <w:outlineLvl w:val="1"/>
        <w:rPr>
          <w:rFonts w:ascii="Verdana" w:eastAsia="Times New Roman" w:hAnsi="Verdana" w:cs="Times New Roman"/>
          <w:b/>
          <w:bCs/>
          <w:color w:val="000000"/>
          <w:sz w:val="36"/>
          <w:szCs w:val="36"/>
        </w:rPr>
      </w:pPr>
      <w:proofErr w:type="spellStart"/>
      <w:r w:rsidRPr="00580463">
        <w:rPr>
          <w:rFonts w:ascii="Trebuchet MS" w:eastAsia="Times New Roman" w:hAnsi="Trebuchet MS" w:cs="Times New Roman"/>
          <w:b/>
          <w:bCs/>
          <w:color w:val="000000"/>
          <w:sz w:val="36"/>
          <w:szCs w:val="36"/>
          <w:u w:val="single"/>
        </w:rPr>
        <w:t>HomeWork</w:t>
      </w:r>
      <w:proofErr w:type="spellEnd"/>
      <w:r w:rsidRPr="00580463">
        <w:rPr>
          <w:rFonts w:ascii="Trebuchet MS" w:eastAsia="Times New Roman" w:hAnsi="Trebuchet MS" w:cs="Times New Roman"/>
          <w:b/>
          <w:bCs/>
          <w:color w:val="000000"/>
          <w:sz w:val="36"/>
          <w:szCs w:val="36"/>
          <w:u w:val="single"/>
        </w:rPr>
        <w:t xml:space="preserve"> 4</w:t>
      </w:r>
    </w:p>
    <w:p w14:paraId="6ED5801A" w14:textId="1F671754" w:rsidR="00580463" w:rsidRPr="00D045FF" w:rsidRDefault="00580463" w:rsidP="00580463">
      <w:pPr>
        <w:jc w:val="center"/>
      </w:pPr>
      <w:hyperlink r:id="rId4" w:history="1">
        <w:r w:rsidRPr="00D045FF">
          <w:rPr>
            <w:rStyle w:val="Hyperlink"/>
            <w:rFonts w:ascii="Verdana" w:hAnsi="Verdana"/>
            <w:color w:val="auto"/>
            <w:u w:val="none"/>
            <w:shd w:val="clear" w:color="auto" w:fill="FFFFFF"/>
          </w:rPr>
          <w:t>AW</w:t>
        </w:r>
        <w:r w:rsidRPr="00D045FF">
          <w:rPr>
            <w:rStyle w:val="Hyperlink"/>
            <w:rFonts w:ascii="Verdana" w:hAnsi="Verdana"/>
            <w:color w:val="auto"/>
            <w:u w:val="none"/>
            <w:shd w:val="clear" w:color="auto" w:fill="FFFFFF"/>
          </w:rPr>
          <w:t>S</w:t>
        </w:r>
        <w:r w:rsidRPr="00D045FF">
          <w:rPr>
            <w:rStyle w:val="Hyperlink"/>
            <w:rFonts w:ascii="Verdana" w:hAnsi="Verdana"/>
            <w:color w:val="auto"/>
            <w:u w:val="none"/>
            <w:shd w:val="clear" w:color="auto" w:fill="FFFFFF"/>
          </w:rPr>
          <w:t>-LB, AS</w:t>
        </w:r>
      </w:hyperlink>
      <w:bookmarkStart w:id="0" w:name="_GoBack"/>
      <w:bookmarkEnd w:id="0"/>
    </w:p>
    <w:p w14:paraId="50F6AC7C" w14:textId="72AFC133" w:rsidR="00580463" w:rsidRPr="00580463" w:rsidRDefault="00580463" w:rsidP="00580463">
      <w:pPr>
        <w:rPr>
          <w:noProof/>
        </w:rPr>
      </w:pPr>
      <w:r>
        <w:t>Launch EC2 instance</w:t>
      </w:r>
    </w:p>
    <w:p w14:paraId="45AD3E2B" w14:textId="5B93ACE6" w:rsidR="002C5707" w:rsidRDefault="0077049D">
      <w:r>
        <w:rPr>
          <w:noProof/>
        </w:rPr>
        <w:drawing>
          <wp:inline distT="0" distB="0" distL="0" distR="0" wp14:anchorId="451D838A" wp14:editId="49A38F27">
            <wp:extent cx="5943600" cy="33451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5CD8A2" w14:textId="5A84C550" w:rsidR="00580463" w:rsidRDefault="00693719">
      <w:r>
        <w:t xml:space="preserve">Give the user to access </w:t>
      </w:r>
      <w:proofErr w:type="gramStart"/>
      <w:r>
        <w:t>Web-page</w:t>
      </w:r>
      <w:proofErr w:type="gramEnd"/>
    </w:p>
    <w:p w14:paraId="7220C9B5" w14:textId="329269B3" w:rsidR="0077049D" w:rsidRDefault="0077049D">
      <w:r>
        <w:rPr>
          <w:noProof/>
        </w:rPr>
        <w:drawing>
          <wp:inline distT="0" distB="0" distL="0" distR="0" wp14:anchorId="22B903E4" wp14:editId="13533D9A">
            <wp:extent cx="5943600" cy="33451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EDD77D" w14:textId="5E5D6551" w:rsidR="00693719" w:rsidRDefault="00693719">
      <w:r>
        <w:lastRenderedPageBreak/>
        <w:t>Add a tag to the instance</w:t>
      </w:r>
    </w:p>
    <w:p w14:paraId="0E5C9255" w14:textId="4004BD07" w:rsidR="0077049D" w:rsidRDefault="0077049D">
      <w:r>
        <w:rPr>
          <w:noProof/>
        </w:rPr>
        <w:drawing>
          <wp:inline distT="0" distB="0" distL="0" distR="0" wp14:anchorId="2C8CCE60" wp14:editId="5B8DC9BC">
            <wp:extent cx="5943600" cy="33451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D47EE7" w14:textId="014C56B3" w:rsidR="00693719" w:rsidRDefault="00693719">
      <w:r>
        <w:t>Choose a Key pair for instance</w:t>
      </w:r>
    </w:p>
    <w:p w14:paraId="4D7365C5" w14:textId="68A6C76C" w:rsidR="0077049D" w:rsidRDefault="0077049D">
      <w:r>
        <w:rPr>
          <w:noProof/>
        </w:rPr>
        <w:drawing>
          <wp:inline distT="0" distB="0" distL="0" distR="0" wp14:anchorId="2E5A9270" wp14:editId="6958805F">
            <wp:extent cx="5943600" cy="33451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3D757E" w14:textId="0DD1405D" w:rsidR="00693719" w:rsidRDefault="00693719"/>
    <w:p w14:paraId="2F9EDE3E" w14:textId="7CC0BBAC" w:rsidR="00693719" w:rsidRDefault="00693719"/>
    <w:p w14:paraId="08ECBCCF" w14:textId="5B293DDA" w:rsidR="00693719" w:rsidRDefault="00693719">
      <w:r>
        <w:lastRenderedPageBreak/>
        <w:t>Launching the instance</w:t>
      </w:r>
    </w:p>
    <w:p w14:paraId="3B6E0933" w14:textId="5836BDC5" w:rsidR="0077049D" w:rsidRDefault="0077049D">
      <w:r>
        <w:rPr>
          <w:noProof/>
        </w:rPr>
        <w:drawing>
          <wp:inline distT="0" distB="0" distL="0" distR="0" wp14:anchorId="68F0E05F" wp14:editId="3DAF9A92">
            <wp:extent cx="5943600" cy="33451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1B05C8" w14:textId="36FE540C" w:rsidR="00693719" w:rsidRDefault="00693719">
      <w:r>
        <w:t>Copying the public IPV4 and accessing the web page created in instance.</w:t>
      </w:r>
    </w:p>
    <w:p w14:paraId="0F94904B" w14:textId="55EB0FF9" w:rsidR="00580463" w:rsidRDefault="00580463">
      <w:r>
        <w:rPr>
          <w:noProof/>
        </w:rPr>
        <w:drawing>
          <wp:inline distT="0" distB="0" distL="0" distR="0" wp14:anchorId="5F9C7233" wp14:editId="4E141BCB">
            <wp:extent cx="5943600" cy="33451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D0A577" w14:textId="20689030" w:rsidR="00693719" w:rsidRDefault="00693719"/>
    <w:p w14:paraId="66703FA0" w14:textId="7B45D42F" w:rsidR="00693719" w:rsidRDefault="00693719"/>
    <w:p w14:paraId="40EA00F7" w14:textId="626AFFFA" w:rsidR="00693719" w:rsidRDefault="00693719">
      <w:r>
        <w:lastRenderedPageBreak/>
        <w:t>Creating image from instance</w:t>
      </w:r>
    </w:p>
    <w:p w14:paraId="46CB09AE" w14:textId="3DEAFF46" w:rsidR="00580463" w:rsidRDefault="00580463">
      <w:r>
        <w:rPr>
          <w:noProof/>
        </w:rPr>
        <w:drawing>
          <wp:inline distT="0" distB="0" distL="0" distR="0" wp14:anchorId="385D093D" wp14:editId="34AFB08E">
            <wp:extent cx="5943600" cy="33451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FF804" w14:textId="3CF0C3FA" w:rsidR="00693719" w:rsidRDefault="00693719">
      <w:r>
        <w:t>Launching the image</w:t>
      </w:r>
    </w:p>
    <w:p w14:paraId="6EE4EF1B" w14:textId="0C9B91B5" w:rsidR="00580463" w:rsidRDefault="00580463">
      <w:r>
        <w:rPr>
          <w:noProof/>
        </w:rPr>
        <w:drawing>
          <wp:inline distT="0" distB="0" distL="0" distR="0" wp14:anchorId="3A1153F4" wp14:editId="009E8C2B">
            <wp:extent cx="5943600" cy="3345180"/>
            <wp:effectExtent l="0" t="0" r="0" b="762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3195BC" w14:textId="544A23FD" w:rsidR="00693719" w:rsidRDefault="00693719"/>
    <w:p w14:paraId="3B5380D2" w14:textId="77777777" w:rsidR="00693719" w:rsidRDefault="00693719"/>
    <w:p w14:paraId="076D712D" w14:textId="3073D7D3" w:rsidR="00693719" w:rsidRDefault="00693719">
      <w:pPr>
        <w:rPr>
          <w:noProof/>
        </w:rPr>
      </w:pPr>
      <w:r>
        <w:rPr>
          <w:noProof/>
        </w:rPr>
        <w:lastRenderedPageBreak/>
        <w:t>Deleting the Instance and security Group which we created previously.</w:t>
      </w:r>
    </w:p>
    <w:p w14:paraId="2C3013D8" w14:textId="77777777" w:rsidR="00693719" w:rsidRDefault="00693719">
      <w:pPr>
        <w:rPr>
          <w:noProof/>
        </w:rPr>
      </w:pPr>
    </w:p>
    <w:p w14:paraId="7227B1ED" w14:textId="4AD957E2" w:rsidR="00693719" w:rsidRDefault="00580463">
      <w:r>
        <w:rPr>
          <w:noProof/>
        </w:rPr>
        <w:drawing>
          <wp:inline distT="0" distB="0" distL="0" distR="0" wp14:anchorId="4003ED1B" wp14:editId="5D01B233">
            <wp:extent cx="5943600" cy="3017520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93719">
        <w:rPr>
          <w:noProof/>
        </w:rPr>
        <w:drawing>
          <wp:inline distT="0" distB="0" distL="0" distR="0" wp14:anchorId="3FCAE720" wp14:editId="09372B33">
            <wp:extent cx="5943600" cy="3017520"/>
            <wp:effectExtent l="0" t="0" r="0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355EEA" w14:textId="0A86F534" w:rsidR="00693719" w:rsidRDefault="00693719"/>
    <w:p w14:paraId="76797639" w14:textId="2CB95A99" w:rsidR="00693719" w:rsidRDefault="00693719"/>
    <w:p w14:paraId="03FAE2BE" w14:textId="460162A9" w:rsidR="00693719" w:rsidRDefault="00693719">
      <w:pPr>
        <w:rPr>
          <w:noProof/>
        </w:rPr>
      </w:pPr>
      <w:r>
        <w:rPr>
          <w:noProof/>
        </w:rPr>
        <w:t>Creating a Load Balancer</w:t>
      </w:r>
    </w:p>
    <w:p w14:paraId="3E32B5ED" w14:textId="581CA919" w:rsidR="00693719" w:rsidRDefault="00693719">
      <w:pPr>
        <w:rPr>
          <w:noProof/>
        </w:rPr>
      </w:pPr>
      <w:r>
        <w:rPr>
          <w:noProof/>
        </w:rPr>
        <w:t>Configure the security</w:t>
      </w:r>
    </w:p>
    <w:p w14:paraId="5E8FF694" w14:textId="66C276A4" w:rsidR="00693719" w:rsidRDefault="00693719">
      <w:pPr>
        <w:rPr>
          <w:noProof/>
        </w:rPr>
      </w:pPr>
      <w:r>
        <w:rPr>
          <w:noProof/>
        </w:rPr>
        <w:t>Add name to Load Balancer</w:t>
      </w:r>
    </w:p>
    <w:p w14:paraId="35EC05A1" w14:textId="4883AAD3" w:rsidR="00693719" w:rsidRDefault="00580463">
      <w:r>
        <w:rPr>
          <w:noProof/>
        </w:rPr>
        <w:lastRenderedPageBreak/>
        <w:drawing>
          <wp:inline distT="0" distB="0" distL="0" distR="0" wp14:anchorId="0F6BA15D" wp14:editId="5B82A5DC">
            <wp:extent cx="5943600" cy="3345180"/>
            <wp:effectExtent l="0" t="0" r="0" b="762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BE6E2A" wp14:editId="00A97D2B">
            <wp:extent cx="5943600" cy="3345180"/>
            <wp:effectExtent l="0" t="0" r="0" b="762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77DB2">
        <w:t>Adding Target group to load balancer</w:t>
      </w:r>
    </w:p>
    <w:p w14:paraId="7E3D3278" w14:textId="0919D35A" w:rsidR="00F77DB2" w:rsidRDefault="00F77DB2">
      <w:r>
        <w:t>Create Load Balancer</w:t>
      </w:r>
    </w:p>
    <w:p w14:paraId="3ECDE495" w14:textId="0EF4C469" w:rsidR="00F77DB2" w:rsidRDefault="00F77DB2">
      <w:r>
        <w:t>We should wait for few minutes to get status available</w:t>
      </w:r>
    </w:p>
    <w:p w14:paraId="605CB65B" w14:textId="20289006" w:rsidR="00F77DB2" w:rsidRDefault="00580463">
      <w:r>
        <w:rPr>
          <w:noProof/>
        </w:rPr>
        <w:lastRenderedPageBreak/>
        <w:drawing>
          <wp:inline distT="0" distB="0" distL="0" distR="0" wp14:anchorId="7B5052BF" wp14:editId="76464E22">
            <wp:extent cx="5943600" cy="3345180"/>
            <wp:effectExtent l="0" t="0" r="0" b="762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3AB805" wp14:editId="72FD03B5">
            <wp:extent cx="5943600" cy="3345180"/>
            <wp:effectExtent l="0" t="0" r="0" b="762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29FD49" w14:textId="75D45B8D" w:rsidR="00F77DB2" w:rsidRDefault="00F77DB2">
      <w:r>
        <w:t>We go to AMI’s and select the image which we created in Instances.</w:t>
      </w:r>
    </w:p>
    <w:p w14:paraId="6EC922B6" w14:textId="018399E2" w:rsidR="00F77DB2" w:rsidRDefault="00F77DB2">
      <w:r>
        <w:t>We give a name to that image</w:t>
      </w:r>
    </w:p>
    <w:p w14:paraId="75509328" w14:textId="5A0EEE0E" w:rsidR="00F77DB2" w:rsidRDefault="00580463">
      <w:r>
        <w:rPr>
          <w:noProof/>
        </w:rPr>
        <w:lastRenderedPageBreak/>
        <w:drawing>
          <wp:inline distT="0" distB="0" distL="0" distR="0" wp14:anchorId="48FA142F" wp14:editId="6980285D">
            <wp:extent cx="5943600" cy="3345180"/>
            <wp:effectExtent l="0" t="0" r="0" b="762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1B8BEE" w14:textId="77777777" w:rsidR="00F77DB2" w:rsidRDefault="00F77DB2"/>
    <w:p w14:paraId="502EEC95" w14:textId="72E6E2CE" w:rsidR="00F77DB2" w:rsidRDefault="00F77DB2">
      <w:r>
        <w:t>We give a group name to the Image in autoscaling.</w:t>
      </w:r>
      <w:r>
        <w:rPr>
          <w:noProof/>
        </w:rPr>
        <w:drawing>
          <wp:inline distT="0" distB="0" distL="0" distR="0" wp14:anchorId="0818F16C" wp14:editId="043C8047">
            <wp:extent cx="5943600" cy="3345180"/>
            <wp:effectExtent l="0" t="0" r="0" b="762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97F43F" w14:textId="10D17CC2" w:rsidR="00F77DB2" w:rsidRDefault="00F77DB2"/>
    <w:p w14:paraId="4FABDA32" w14:textId="0EDE8117" w:rsidR="00F77DB2" w:rsidRDefault="00F77DB2"/>
    <w:p w14:paraId="090B096E" w14:textId="07756BAD" w:rsidR="00F77DB2" w:rsidRDefault="00F77DB2"/>
    <w:p w14:paraId="3EB06D7E" w14:textId="57366E3F" w:rsidR="00F77DB2" w:rsidRDefault="00F77DB2">
      <w:r>
        <w:lastRenderedPageBreak/>
        <w:t>Create Auto</w:t>
      </w:r>
      <w:r w:rsidR="00D045FF">
        <w:t xml:space="preserve"> </w:t>
      </w:r>
      <w:r>
        <w:t>Scaling Group</w:t>
      </w:r>
    </w:p>
    <w:p w14:paraId="76BF3CC9" w14:textId="520B861F" w:rsidR="00F77DB2" w:rsidRDefault="00740C61">
      <w:r>
        <w:t>Select group size by starting with 2 instances</w:t>
      </w:r>
    </w:p>
    <w:p w14:paraId="06CFD87F" w14:textId="238516C7" w:rsidR="00F77DB2" w:rsidRDefault="00580463">
      <w:r>
        <w:rPr>
          <w:noProof/>
        </w:rPr>
        <w:drawing>
          <wp:inline distT="0" distB="0" distL="0" distR="0" wp14:anchorId="46C6C59D" wp14:editId="64653630">
            <wp:extent cx="5943600" cy="3345180"/>
            <wp:effectExtent l="0" t="0" r="0" b="762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C7A7F6" w14:textId="622A2F69" w:rsidR="00F77DB2" w:rsidRDefault="00740C61">
      <w:pPr>
        <w:rPr>
          <w:b/>
          <w:bCs/>
        </w:rPr>
      </w:pPr>
      <w:r w:rsidRPr="00740C61">
        <w:rPr>
          <w:b/>
          <w:bCs/>
        </w:rPr>
        <w:t>Select Auto Scaling 4 groups as specified in the HW</w:t>
      </w:r>
    </w:p>
    <w:p w14:paraId="0769AAC9" w14:textId="66B84361" w:rsidR="00740C61" w:rsidRPr="00740C61" w:rsidRDefault="00740C61">
      <w:pPr>
        <w:rPr>
          <w:b/>
          <w:bCs/>
        </w:rPr>
      </w:pPr>
      <w:r>
        <w:rPr>
          <w:b/>
          <w:bCs/>
        </w:rPr>
        <w:t>Select health check for 30 seconds</w:t>
      </w:r>
    </w:p>
    <w:p w14:paraId="1DDF6DAD" w14:textId="7DDC4C9B" w:rsidR="00F77DB2" w:rsidRDefault="00F77DB2">
      <w:r>
        <w:rPr>
          <w:noProof/>
        </w:rPr>
        <w:drawing>
          <wp:inline distT="0" distB="0" distL="0" distR="0" wp14:anchorId="6B994C01" wp14:editId="43B8CC5E">
            <wp:extent cx="5943600" cy="3345180"/>
            <wp:effectExtent l="0" t="0" r="0" b="762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4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7EDB18" w14:textId="53FA2504" w:rsidR="00740C61" w:rsidRDefault="00740C61">
      <w:r>
        <w:lastRenderedPageBreak/>
        <w:t xml:space="preserve">Creating </w:t>
      </w:r>
      <w:proofErr w:type="spellStart"/>
      <w:r>
        <w:t>sam-AutoScaling</w:t>
      </w:r>
      <w:proofErr w:type="spellEnd"/>
      <w:r>
        <w:t xml:space="preserve"> group</w:t>
      </w:r>
    </w:p>
    <w:p w14:paraId="29276787" w14:textId="77777777" w:rsidR="00740C61" w:rsidRDefault="00740C61">
      <w:r>
        <w:rPr>
          <w:noProof/>
        </w:rPr>
        <w:drawing>
          <wp:inline distT="0" distB="0" distL="0" distR="0" wp14:anchorId="2E84E98B" wp14:editId="4E401955">
            <wp:extent cx="5943600" cy="3345180"/>
            <wp:effectExtent l="0" t="0" r="0" b="762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6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3A9FE9" w14:textId="0CF18746" w:rsidR="00740C61" w:rsidRDefault="00740C61">
      <w:r>
        <w:t>Here is the Review for the things which we created in Auto Scaling.</w:t>
      </w:r>
    </w:p>
    <w:p w14:paraId="3210BD0B" w14:textId="28DF42E0" w:rsidR="00740C61" w:rsidRDefault="00580463">
      <w:r>
        <w:rPr>
          <w:noProof/>
        </w:rPr>
        <w:drawing>
          <wp:inline distT="0" distB="0" distL="0" distR="0" wp14:anchorId="09D1C94D" wp14:editId="75B33927">
            <wp:extent cx="5943600" cy="3345180"/>
            <wp:effectExtent l="0" t="0" r="0" b="762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5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1558EE" w14:textId="10DB1917" w:rsidR="00740C61" w:rsidRDefault="00740C61"/>
    <w:p w14:paraId="405E3044" w14:textId="786E8148" w:rsidR="00740C61" w:rsidRDefault="00740C61"/>
    <w:p w14:paraId="4262AC87" w14:textId="76E29CA0" w:rsidR="00740C61" w:rsidRDefault="00740C61">
      <w:r>
        <w:lastRenderedPageBreak/>
        <w:t>As we specified two instances in Auto Scaling groups it has automatically created two instances</w:t>
      </w:r>
    </w:p>
    <w:p w14:paraId="7B2D53BF" w14:textId="0FE8BD76" w:rsidR="00740C61" w:rsidRDefault="00580463">
      <w:r>
        <w:rPr>
          <w:noProof/>
        </w:rPr>
        <w:drawing>
          <wp:inline distT="0" distB="0" distL="0" distR="0" wp14:anchorId="5142A817" wp14:editId="61494D1D">
            <wp:extent cx="5943600" cy="3345180"/>
            <wp:effectExtent l="0" t="0" r="0" b="762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7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B919BA" w14:textId="77777777" w:rsidR="00740C61" w:rsidRDefault="00740C61"/>
    <w:p w14:paraId="63869B90" w14:textId="07895BAC" w:rsidR="00740C61" w:rsidRDefault="00740C61">
      <w:r>
        <w:t>I the status we can clearly see the instances created successfully.</w:t>
      </w:r>
    </w:p>
    <w:p w14:paraId="3ECAF6D9" w14:textId="2525542C" w:rsidR="00740C61" w:rsidRDefault="00740C61">
      <w:r>
        <w:rPr>
          <w:noProof/>
        </w:rPr>
        <w:drawing>
          <wp:inline distT="0" distB="0" distL="0" distR="0" wp14:anchorId="150C692A" wp14:editId="14747200">
            <wp:extent cx="5943600" cy="3345180"/>
            <wp:effectExtent l="0" t="0" r="0" b="762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8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1AE3EB" w14:textId="2EF5D3C5" w:rsidR="00740C61" w:rsidRDefault="00740C61"/>
    <w:p w14:paraId="27CA06B5" w14:textId="2B89E8C5" w:rsidR="00740C61" w:rsidRDefault="00740C61">
      <w:r>
        <w:lastRenderedPageBreak/>
        <w:t>In Target groups we can see the instances selected the subnets.</w:t>
      </w:r>
    </w:p>
    <w:p w14:paraId="5866F244" w14:textId="7CA1BA1C" w:rsidR="00740C61" w:rsidRDefault="00580463">
      <w:r>
        <w:rPr>
          <w:noProof/>
        </w:rPr>
        <w:drawing>
          <wp:inline distT="0" distB="0" distL="0" distR="0" wp14:anchorId="2E74480F" wp14:editId="06752262">
            <wp:extent cx="5943600" cy="3345180"/>
            <wp:effectExtent l="0" t="0" r="0" b="762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9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6DBD8E" w14:textId="77777777" w:rsidR="00740C61" w:rsidRDefault="00740C61"/>
    <w:p w14:paraId="23177965" w14:textId="15BE8A5D" w:rsidR="00740C61" w:rsidRDefault="00740C61">
      <w:r>
        <w:t>We are deleting one instance.</w:t>
      </w:r>
    </w:p>
    <w:p w14:paraId="57DBAEC0" w14:textId="49CEC5A3" w:rsidR="00740C61" w:rsidRDefault="00740C61">
      <w:r>
        <w:rPr>
          <w:noProof/>
        </w:rPr>
        <w:drawing>
          <wp:inline distT="0" distB="0" distL="0" distR="0" wp14:anchorId="735C1990" wp14:editId="319001CC">
            <wp:extent cx="5943600" cy="3345180"/>
            <wp:effectExtent l="0" t="0" r="0" b="762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0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80CC5E" w14:textId="0B2F1691" w:rsidR="00740C61" w:rsidRDefault="00740C61"/>
    <w:p w14:paraId="28817C90" w14:textId="59EC49BA" w:rsidR="00740C61" w:rsidRDefault="00740C61">
      <w:r>
        <w:lastRenderedPageBreak/>
        <w:t>The instance is terminated successfully</w:t>
      </w:r>
    </w:p>
    <w:p w14:paraId="09F89A9A" w14:textId="214FBAFF" w:rsidR="00740C61" w:rsidRDefault="00580463">
      <w:r>
        <w:rPr>
          <w:noProof/>
        </w:rPr>
        <w:drawing>
          <wp:inline distT="0" distB="0" distL="0" distR="0" wp14:anchorId="6176980A" wp14:editId="381B401D">
            <wp:extent cx="5943600" cy="3345180"/>
            <wp:effectExtent l="0" t="0" r="0" b="762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1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C59332" w14:textId="69BCBA70" w:rsidR="00740C61" w:rsidRDefault="00D045FF">
      <w:r>
        <w:t xml:space="preserve">We created the Auto Scaling group with 2 </w:t>
      </w:r>
      <w:proofErr w:type="gramStart"/>
      <w:r>
        <w:t>Instances</w:t>
      </w:r>
      <w:proofErr w:type="gramEnd"/>
      <w:r>
        <w:t xml:space="preserve"> but we deleted one instance.</w:t>
      </w:r>
    </w:p>
    <w:p w14:paraId="3113A71D" w14:textId="08494FE1" w:rsidR="00740C61" w:rsidRDefault="00740C61">
      <w:r>
        <w:rPr>
          <w:noProof/>
        </w:rPr>
        <w:drawing>
          <wp:inline distT="0" distB="0" distL="0" distR="0" wp14:anchorId="71A30DD4" wp14:editId="659CF9E6">
            <wp:extent cx="5943600" cy="3345180"/>
            <wp:effectExtent l="0" t="0" r="0" b="762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2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8A2182" w14:textId="71346FF6" w:rsidR="00D045FF" w:rsidRDefault="00D045FF"/>
    <w:p w14:paraId="03B81467" w14:textId="47F3536A" w:rsidR="00D045FF" w:rsidRDefault="00D045FF"/>
    <w:p w14:paraId="5CD3D27D" w14:textId="69A7633A" w:rsidR="00D045FF" w:rsidRDefault="00D045FF">
      <w:r>
        <w:lastRenderedPageBreak/>
        <w:t>So, the instances we automatically created by the Auto Scaling Groups</w:t>
      </w:r>
    </w:p>
    <w:p w14:paraId="243F7F7D" w14:textId="39FFCC17" w:rsidR="00D045FF" w:rsidRDefault="00D045FF">
      <w:r>
        <w:t xml:space="preserve">We can clearly see it in the status. </w:t>
      </w:r>
    </w:p>
    <w:p w14:paraId="70B5AF1D" w14:textId="050BD1D1" w:rsidR="00D045FF" w:rsidRDefault="00580463">
      <w:r>
        <w:rPr>
          <w:noProof/>
        </w:rPr>
        <w:drawing>
          <wp:inline distT="0" distB="0" distL="0" distR="0" wp14:anchorId="09017E67" wp14:editId="42153C6D">
            <wp:extent cx="5943600" cy="3345180"/>
            <wp:effectExtent l="0" t="0" r="0" b="762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3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7CF028" w14:textId="72CB4757" w:rsidR="00D045FF" w:rsidRDefault="00D045FF">
      <w:r>
        <w:t>The instance is created automatically with in few minutes</w:t>
      </w:r>
    </w:p>
    <w:p w14:paraId="5D122B2A" w14:textId="7B7CDA6D" w:rsidR="00D045FF" w:rsidRDefault="00D045FF">
      <w:r>
        <w:rPr>
          <w:noProof/>
        </w:rPr>
        <w:drawing>
          <wp:inline distT="0" distB="0" distL="0" distR="0" wp14:anchorId="3E162194" wp14:editId="74131A25">
            <wp:extent cx="5943600" cy="3345180"/>
            <wp:effectExtent l="0" t="0" r="0" b="762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4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D47151" w14:textId="44B0FF75" w:rsidR="00D045FF" w:rsidRDefault="00D045FF"/>
    <w:p w14:paraId="5544F981" w14:textId="001B439D" w:rsidR="00D045FF" w:rsidRDefault="00D045FF">
      <w:r>
        <w:lastRenderedPageBreak/>
        <w:t>We are now removing all the recourses which we created.</w:t>
      </w:r>
    </w:p>
    <w:p w14:paraId="30FD93C3" w14:textId="4EC1B646" w:rsidR="00D045FF" w:rsidRDefault="00D045FF">
      <w:r>
        <w:t>We first delete auto scaling groups.</w:t>
      </w:r>
    </w:p>
    <w:p w14:paraId="0AF4F7A3" w14:textId="39D84840" w:rsidR="00D045FF" w:rsidRDefault="00580463">
      <w:r>
        <w:rPr>
          <w:noProof/>
        </w:rPr>
        <w:drawing>
          <wp:inline distT="0" distB="0" distL="0" distR="0" wp14:anchorId="384EC96D" wp14:editId="4DEF0672">
            <wp:extent cx="5943600" cy="3345180"/>
            <wp:effectExtent l="0" t="0" r="0" b="762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5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58A321" w14:textId="729A62AB" w:rsidR="00D045FF" w:rsidRDefault="00D045FF">
      <w:r>
        <w:t>Next deleting launch Configuration.</w:t>
      </w:r>
    </w:p>
    <w:p w14:paraId="36BBF67E" w14:textId="27C81F33" w:rsidR="00D045FF" w:rsidRDefault="00D045FF">
      <w:r>
        <w:rPr>
          <w:noProof/>
        </w:rPr>
        <w:drawing>
          <wp:inline distT="0" distB="0" distL="0" distR="0" wp14:anchorId="20B81B6D" wp14:editId="0D1A0256">
            <wp:extent cx="5943600" cy="3345180"/>
            <wp:effectExtent l="0" t="0" r="0" b="762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6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61C2B7" w14:textId="19FF2316" w:rsidR="00D045FF" w:rsidRDefault="00D045FF"/>
    <w:p w14:paraId="6BF1B557" w14:textId="2FA9063B" w:rsidR="00D045FF" w:rsidRDefault="00D045FF">
      <w:r>
        <w:lastRenderedPageBreak/>
        <w:t>Next Delete Load Balancer</w:t>
      </w:r>
    </w:p>
    <w:p w14:paraId="5523C2FC" w14:textId="57FC2E2A" w:rsidR="00D045FF" w:rsidRDefault="00580463">
      <w:r>
        <w:rPr>
          <w:noProof/>
        </w:rPr>
        <w:drawing>
          <wp:inline distT="0" distB="0" distL="0" distR="0" wp14:anchorId="402545E0" wp14:editId="49C0FC9F">
            <wp:extent cx="5943600" cy="3345180"/>
            <wp:effectExtent l="0" t="0" r="0" b="762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7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83F254" w14:textId="680A4E55" w:rsidR="00D045FF" w:rsidRDefault="00D045FF"/>
    <w:p w14:paraId="6E6C0AD6" w14:textId="3FCE79ED" w:rsidR="00D045FF" w:rsidRDefault="00D045FF">
      <w:r>
        <w:t>Next Deleting Target groups.</w:t>
      </w:r>
    </w:p>
    <w:p w14:paraId="043C756C" w14:textId="6F2855A2" w:rsidR="00D045FF" w:rsidRDefault="00D045FF">
      <w:r>
        <w:rPr>
          <w:noProof/>
        </w:rPr>
        <w:drawing>
          <wp:inline distT="0" distB="0" distL="0" distR="0" wp14:anchorId="5138C8E9" wp14:editId="69972F9B">
            <wp:extent cx="5943600" cy="3345180"/>
            <wp:effectExtent l="0" t="0" r="0" b="762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8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6A0E33" w14:textId="54FC4FFD" w:rsidR="00D045FF" w:rsidRDefault="00D045FF"/>
    <w:p w14:paraId="7771B601" w14:textId="2A3D4852" w:rsidR="00D045FF" w:rsidRDefault="00D045FF">
      <w:pPr>
        <w:rPr>
          <w:noProof/>
        </w:rPr>
      </w:pPr>
      <w:r>
        <w:rPr>
          <w:noProof/>
        </w:rPr>
        <w:lastRenderedPageBreak/>
        <w:t>Next delete Snapshots</w:t>
      </w:r>
    </w:p>
    <w:p w14:paraId="6E959013" w14:textId="5C18995A" w:rsidR="00D045FF" w:rsidRDefault="00D045FF">
      <w:r>
        <w:rPr>
          <w:noProof/>
        </w:rPr>
        <w:drawing>
          <wp:inline distT="0" distB="0" distL="0" distR="0" wp14:anchorId="6517FA93" wp14:editId="3519E558">
            <wp:extent cx="5943600" cy="3345180"/>
            <wp:effectExtent l="0" t="0" r="0" b="762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9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BFFCFE" w14:textId="39082B66" w:rsidR="00D045FF" w:rsidRDefault="00D045FF">
      <w:r>
        <w:t>Next Deregister AMIs</w:t>
      </w:r>
    </w:p>
    <w:p w14:paraId="4AE15DA6" w14:textId="0975AB7E" w:rsidR="00D045FF" w:rsidRDefault="00D045FF">
      <w:r>
        <w:rPr>
          <w:noProof/>
        </w:rPr>
        <w:drawing>
          <wp:inline distT="0" distB="0" distL="0" distR="0" wp14:anchorId="0689FC6F" wp14:editId="29BD3EA2">
            <wp:extent cx="5943600" cy="3345180"/>
            <wp:effectExtent l="0" t="0" r="0" b="762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0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40C689" w14:textId="7C6C9944" w:rsidR="00D045FF" w:rsidRDefault="00D045FF"/>
    <w:p w14:paraId="6D40B4AB" w14:textId="666004C5" w:rsidR="00D045FF" w:rsidRDefault="00D045FF"/>
    <w:p w14:paraId="0CA3F520" w14:textId="3942EACC" w:rsidR="00D045FF" w:rsidRDefault="00D045FF">
      <w:r>
        <w:lastRenderedPageBreak/>
        <w:t>Next delete security groups</w:t>
      </w:r>
    </w:p>
    <w:p w14:paraId="0F8E1194" w14:textId="147B35C6" w:rsidR="00580463" w:rsidRDefault="00580463">
      <w:r>
        <w:rPr>
          <w:noProof/>
        </w:rPr>
        <w:drawing>
          <wp:inline distT="0" distB="0" distL="0" distR="0" wp14:anchorId="5D115FAD" wp14:editId="6B6527F0">
            <wp:extent cx="5943600" cy="3345180"/>
            <wp:effectExtent l="0" t="0" r="0" b="762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1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4853E9" w14:textId="77777777" w:rsidR="0077049D" w:rsidRDefault="0077049D"/>
    <w:sectPr w:rsidR="007704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wAgEzAxMjA2NLJR2l4NTi4sz8PJACw1oA8IruNCwAAAA="/>
  </w:docVars>
  <w:rsids>
    <w:rsidRoot w:val="003629E3"/>
    <w:rsid w:val="002C5707"/>
    <w:rsid w:val="003629E3"/>
    <w:rsid w:val="00580463"/>
    <w:rsid w:val="00693719"/>
    <w:rsid w:val="00740C61"/>
    <w:rsid w:val="0077049D"/>
    <w:rsid w:val="00D045FF"/>
    <w:rsid w:val="00F77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04DA4"/>
  <w15:chartTrackingRefBased/>
  <w15:docId w15:val="{6183CAA4-832A-4A9C-B8C0-81F3C0F76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8046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80463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semiHidden/>
    <w:unhideWhenUsed/>
    <w:rsid w:val="0058046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078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fontTable" Target="fontTable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hyperlink" Target="https://cs.wmich.edu/gupta/teaching/cs6030/6030cloudFall2019web/hw4.html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8" Type="http://schemas.openxmlformats.org/officeDocument/2006/relationships/image" Target="media/image4.pn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8</Pages>
  <Words>286</Words>
  <Characters>163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path talluri</dc:creator>
  <cp:keywords/>
  <dc:description/>
  <cp:lastModifiedBy>sampath talluri</cp:lastModifiedBy>
  <cp:revision>2</cp:revision>
  <dcterms:created xsi:type="dcterms:W3CDTF">2019-10-08T15:30:00Z</dcterms:created>
  <dcterms:modified xsi:type="dcterms:W3CDTF">2019-10-08T17:18:00Z</dcterms:modified>
</cp:coreProperties>
</file>